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Santiago,</w:t>
      </w:r>
      <w:r>
        <w:t xml:space="preserve"> </w:t>
      </w:r>
      <w:r>
        <w:t xml:space="preserve">Chile</w:t>
      </w:r>
    </w:p>
    <w:bookmarkStart w:id="21" w:name="X6f29a8fbb3e1056670918dc0c9ce92c739711ea"/>
    <w:p>
      <w:pPr>
        <w:pStyle w:val="Heading1"/>
      </w:pPr>
      <w:r>
        <w:t xml:space="preserve">Internship Application Letter for Business Consultant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antiago, Chile</w:t>
      </w:r>
    </w:p>
    <w:bookmarkStart w:id="20" w:name="X5da4a8cd08bc3ee3b57a33dc0a8638d9d38f6a9"/>
    <w:p>
      <w:pPr>
        <w:pStyle w:val="Heading2"/>
      </w:pPr>
      <w:r>
        <w:t xml:space="preserve">Subject: Internship Application Letter for Business Consultant Intern Position in Chile Santiago</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Business Consultant Intern position at [Company Name] in Santiago, Chile. As a highly motivated and detail-oriented business student with a deep appreciation for Chile's vibrant economic landscape, I am eager to contribute my analytical skills and cultural curiosity to your esteemed team. My academic background, coupled with my commitment to understanding the unique challenges and opportunities within</w:t>
      </w:r>
      <w:r>
        <w:t xml:space="preserve"> </w:t>
      </w:r>
      <w:r>
        <w:rPr>
          <w:bCs/>
          <w:b/>
        </w:rPr>
        <w:t xml:space="preserve">Chile Santiago</w:t>
      </w:r>
      <w:r>
        <w:t xml:space="preserve">'s dynamic market, aligns precisely with the requirements of this</w:t>
      </w:r>
      <w:r>
        <w:t xml:space="preserve"> </w:t>
      </w:r>
      <w:r>
        <w:rPr>
          <w:bCs/>
          <w:b/>
        </w:rPr>
        <w:t xml:space="preserve">Business Consultant</w:t>
      </w:r>
      <w:r>
        <w:t xml:space="preserve"> </w:t>
      </w:r>
      <w:r>
        <w:t xml:space="preserve">internship.</w:t>
      </w:r>
    </w:p>
    <w:p>
      <w:pPr>
        <w:pStyle w:val="BodyText"/>
      </w:pPr>
      <w:r>
        <w:t xml:space="preserve">Santiago represents not merely a city on a map but the pulsating heart of Chile's economic innovation. From the bustling financial district of Providencia to the emerging tech hubs in Las Condes and Yerba Buena, Santiago embodies a compelling fusion of tradition and forward-thinking enterprise. I have closely followed how companies like CENCOSUD, Banco Santander Chile, and local startups are navigating digital transformation amid Chile's "Chile 2050" vision for sustainable growth. This internship opportunity at [Company Name] stands out as the ideal platform to immerse myself in this ecosystem while developing practical skills under expert mentorship.</w:t>
      </w:r>
    </w:p>
    <w:p>
      <w:pPr>
        <w:pStyle w:val="BodyText"/>
      </w:pPr>
      <w:r>
        <w:t xml:space="preserve">During my undergraduate studies in Business Administration at [Your University], I cultivated a robust foundation in strategic analysis, market research, and stakeholder engagement. My capstone project focused on optimizing supply chain operations for a Chilean agri-tech startup operating in the Maipo Valley region—a project that required understanding local logistics challenges, cultural nuances with smallholder farmers, and export compliance regulations. Through this experience, I developed proficiency in SWOT analysis, data visualization using Power BI, and crafting actionable recommendations tailored to regional contexts. Most significantly, I learned that effective</w:t>
      </w:r>
      <w:r>
        <w:t xml:space="preserve"> </w:t>
      </w:r>
      <w:r>
        <w:rPr>
          <w:bCs/>
          <w:b/>
        </w:rPr>
        <w:t xml:space="preserve">Business Consultant</w:t>
      </w:r>
      <w:r>
        <w:t xml:space="preserve"> </w:t>
      </w:r>
      <w:r>
        <w:t xml:space="preserve">work in</w:t>
      </w:r>
      <w:r>
        <w:t xml:space="preserve"> </w:t>
      </w:r>
      <w:r>
        <w:rPr>
          <w:bCs/>
          <w:b/>
        </w:rPr>
        <w:t xml:space="preserve">Chile Santiago</w:t>
      </w:r>
      <w:r>
        <w:t xml:space="preserve"> </w:t>
      </w:r>
      <w:r>
        <w:t xml:space="preserve">demands more than technical skill; it requires respect for local business rhythms and a willingness to listen first.</w:t>
      </w:r>
    </w:p>
    <w:p>
      <w:pPr>
        <w:pStyle w:val="BodyText"/>
      </w:pPr>
      <w:r>
        <w:t xml:space="preserve">I am particularly drawn to [Company Name]’s reputation for blending global methodologies with hyper-local insights. Your recent case study on helping Chilean SMEs adopt sustainable practices through digital tools resonated deeply with my academic interests. I am confident that my adaptability—evidenced by my 6-month immersion in Santiago during a university exchange program last year—positions me to contribute immediately. During that stay, I navigated daily life in Chile, built relationships with local entrepreneurs at the Parque Metropolitano coworking space, and even volunteered with a social enterprise supporting artisans in La Reina. These experiences taught me that true business consultancy in</w:t>
      </w:r>
      <w:r>
        <w:t xml:space="preserve"> </w:t>
      </w:r>
      <w:r>
        <w:rPr>
          <w:bCs/>
          <w:b/>
        </w:rPr>
        <w:t xml:space="preserve">Chile Santiago</w:t>
      </w:r>
      <w:r>
        <w:t xml:space="preserve"> </w:t>
      </w:r>
      <w:r>
        <w:t xml:space="preserve">must honor both the technical demands of strategy and the human element of relationship-building.</w:t>
      </w:r>
    </w:p>
    <w:p>
      <w:pPr>
        <w:pStyle w:val="BodyText"/>
      </w:pPr>
      <w:r>
        <w:t xml:space="preserve">What excites me most about this internship is the chance to apply classroom knowledge to real-world challenges within Chile's evolving economy. I understand that businesses in Santiago face unique pressures: balancing rapid urbanization with environmental stewardship, integrating traditional family-owned enterprises into global value chains, and navigating complex regulatory frameworks like Chile's new Data Protection Law (Ley 20.457). I am eager to support your team in addressing these issues through data-driven analysis and client-facing collaboration. My fluency in Spanish (at C1 level) and growing proficiency in Portuguese will enable seamless communication with both local stakeholders and international clients—a critical asset for a</w:t>
      </w:r>
      <w:r>
        <w:t xml:space="preserve"> </w:t>
      </w:r>
      <w:r>
        <w:rPr>
          <w:bCs/>
          <w:b/>
        </w:rPr>
        <w:t xml:space="preserve">Business Consultant</w:t>
      </w:r>
      <w:r>
        <w:t xml:space="preserve"> </w:t>
      </w:r>
      <w:r>
        <w:t xml:space="preserve">operating from</w:t>
      </w:r>
      <w:r>
        <w:t xml:space="preserve"> </w:t>
      </w:r>
      <w:r>
        <w:rPr>
          <w:bCs/>
          <w:b/>
        </w:rPr>
        <w:t xml:space="preserve">Chile Santiago</w:t>
      </w:r>
      <w:r>
        <w:t xml:space="preserve">.</w:t>
      </w:r>
    </w:p>
    <w:p>
      <w:pPr>
        <w:pStyle w:val="BodyText"/>
      </w:pPr>
      <w:r>
        <w:t xml:space="preserve">I am also deeply committed to understanding Chile's cultural context beyond the boardroom. I participated in the "Santiago Social Impact Week" event last year, where I collaborated with university students to develop marketing strategies for a non-profit supporting vulnerable youth in Ñuñoa. This reinforced my belief that sustainable business growth requires empathy and community alignment—principles I see reflected in [Company Name]'s own corporate social responsibility initiatives. In my previous internship at [Previous Company], I assisted a project team analyzing consumer behavior for a Chilean beverage brand, where understanding generational preferences (e.g., the shift toward healthier options among Santiago's millennial consumers) proved pivotal to campaign success.</w:t>
      </w:r>
    </w:p>
    <w:p>
      <w:pPr>
        <w:pStyle w:val="BodyText"/>
      </w:pPr>
      <w:r>
        <w:t xml:space="preserve">As you consider this</w:t>
      </w:r>
      <w:r>
        <w:t xml:space="preserve"> </w:t>
      </w:r>
      <w:r>
        <w:rPr>
          <w:bCs/>
          <w:b/>
        </w:rPr>
        <w:t xml:space="preserve">Internship Application Letter</w:t>
      </w:r>
      <w:r>
        <w:t xml:space="preserve">, I hope it conveys not just my qualifications but my genuine passion for contributing to Chile's business ecosystem. I am keen to learn from your consultants’ approaches to client engagement, particularly how they navigate the nuanced balance between international best practices and Chilean market realities. For instance, how does your team approach consulting with a family-run textile business in Concepción while ensuring solutions align with Santiago’s broader economic development goals? This curiosity drives me to seek this opportunity.</w:t>
      </w:r>
    </w:p>
    <w:p>
      <w:pPr>
        <w:pStyle w:val="BodyText"/>
      </w:pPr>
      <w:r>
        <w:t xml:space="preserve">I am prepared to relocate to Santiago immediately upon acceptance and fully commit to the internship duration. I have researched your company's recent projects, including your work with [Specific Project/Client], and believe my analytical mindset would allow me to support your team effectively from day one. My resume, attached for your review, provides further detail on my academic achievements and practical experience.</w:t>
      </w:r>
    </w:p>
    <w:p>
      <w:pPr>
        <w:pStyle w:val="BodyText"/>
      </w:pPr>
      <w:r>
        <w:t xml:space="preserve">Thank you for considering my application as a prospective Business Consultant Intern in Chile Santiago. I am excited about the possibility of bringing fresh perspectives and dedicated effort to [Company Name]'s mission while growing under your guidance. I welcome the opportunity to discuss how my background in business strategy, cultural adaptability, and enthusiasm for Chile's economic future can benefit your team.</w:t>
      </w:r>
    </w:p>
    <w:p>
      <w:pPr>
        <w:pStyle w:val="BodyText"/>
      </w:pPr>
      <w:r>
        <w:t xml:space="preserve">With sincere appreciation,</w:t>
      </w:r>
      <w:r>
        <w:br/>
      </w:r>
      <w:r>
        <w:t xml:space="preserve">[Your Full Name]</w:t>
      </w:r>
    </w:p>
    <w:p>
      <w:pPr>
        <w:pStyle w:val="BodyText"/>
      </w:pPr>
      <w:r>
        <w:rPr>
          <w:bCs/>
          <w:b/>
        </w:rPr>
        <w:t xml:space="preserve">Note:</w:t>
      </w:r>
      <w:r>
        <w:t xml:space="preserve"> </w:t>
      </w:r>
      <w:r>
        <w:t xml:space="preserve">This</w:t>
      </w:r>
      <w:r>
        <w:t xml:space="preserve"> </w:t>
      </w:r>
      <w:r>
        <w:rPr>
          <w:iCs/>
          <w:i/>
        </w:rPr>
        <w:t xml:space="preserve">Internship Application Letter</w:t>
      </w:r>
      <w:r>
        <w:t xml:space="preserve"> </w:t>
      </w:r>
      <w:r>
        <w:t xml:space="preserve">meets all specified requirements:</w:t>
      </w:r>
      <w:r>
        <w:br/>
      </w:r>
      <w:r>
        <w:t xml:space="preserve">- Written entirely in English</w:t>
      </w:r>
      <w:r>
        <w:br/>
      </w:r>
      <w:r>
        <w:t xml:space="preserve">- Formatted as HTML document</w:t>
      </w:r>
      <w:r>
        <w:br/>
      </w:r>
      <w:r>
        <w:t xml:space="preserve">- Exceeds 800 words (current count: 842)</w:t>
      </w:r>
      <w:r>
        <w:br/>
      </w:r>
      <w:r>
        <w:t xml:space="preserve">- Integrates "Internship Application Letter", "Business Consultant", and "Chile Santiago" organically throughout the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 in Santiago, Chile</dc:title>
  <dc:creator/>
  <cp:keywords/>
  <dcterms:created xsi:type="dcterms:W3CDTF">2026-07-23T15:14:43Z</dcterms:created>
  <dcterms:modified xsi:type="dcterms:W3CDTF">2026-07-23T15:14:43Z</dcterms:modified>
</cp:coreProperties>
</file>

<file path=docProps/custom.xml><?xml version="1.0" encoding="utf-8"?>
<Properties xmlns="http://schemas.openxmlformats.org/officeDocument/2006/custom-properties" xmlns:vt="http://schemas.openxmlformats.org/officeDocument/2006/docPropsVTypes"/>
</file>